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DBB5B4" w14:textId="6D243CC1" w:rsidR="00AD5F38" w:rsidRDefault="00AD5F38" w:rsidP="00C040FB"/>
    <w:p w14:paraId="3AA887FF" w14:textId="4D26760A" w:rsidR="00C040FB" w:rsidRPr="00C040FB" w:rsidRDefault="00FF25D2" w:rsidP="00C040FB">
      <w:pPr>
        <w:ind w:left="-990"/>
        <w:jc w:val="center"/>
        <w:rPr>
          <w:b/>
          <w:sz w:val="28"/>
        </w:rPr>
      </w:pPr>
      <w:r>
        <w:rPr>
          <w:b/>
          <w:sz w:val="28"/>
        </w:rPr>
        <w:t>FPA 202</w:t>
      </w:r>
      <w:r w:rsidR="00EC2D7C">
        <w:rPr>
          <w:b/>
          <w:sz w:val="28"/>
        </w:rPr>
        <w:t>1</w:t>
      </w:r>
      <w:r>
        <w:rPr>
          <w:b/>
          <w:sz w:val="28"/>
        </w:rPr>
        <w:t xml:space="preserve"> </w:t>
      </w:r>
      <w:r w:rsidR="00C040FB" w:rsidRPr="00C040FB">
        <w:rPr>
          <w:b/>
          <w:sz w:val="28"/>
        </w:rPr>
        <w:t>Sponsorship Commitment Form</w:t>
      </w:r>
    </w:p>
    <w:p w14:paraId="4C4618FD" w14:textId="63AFBB63" w:rsidR="00C040FB" w:rsidRDefault="00C040FB" w:rsidP="00FF25D2"/>
    <w:p w14:paraId="47AE7AC0" w14:textId="4140D7A8" w:rsidR="00C040FB" w:rsidRPr="00C040FB" w:rsidRDefault="00FF25D2" w:rsidP="0035481F">
      <w:pPr>
        <w:spacing w:after="240"/>
        <w:ind w:left="-900"/>
        <w:rPr>
          <w:b/>
        </w:rPr>
      </w:pPr>
      <w:r>
        <w:rPr>
          <w:b/>
        </w:rPr>
        <w:br/>
      </w:r>
      <w:r w:rsidR="00C040FB" w:rsidRPr="00C040FB">
        <w:rPr>
          <w:b/>
        </w:rPr>
        <w:t>Sponsor Information</w:t>
      </w:r>
    </w:p>
    <w:p w14:paraId="57D84DFC" w14:textId="4B0E95F7" w:rsidR="00C040FB" w:rsidRDefault="00C040FB" w:rsidP="00F40B31">
      <w:pPr>
        <w:spacing w:after="120"/>
        <w:ind w:left="-900"/>
      </w:pPr>
      <w:r>
        <w:t>Name:</w:t>
      </w:r>
    </w:p>
    <w:p w14:paraId="0E3F00B1" w14:textId="30F68BA3" w:rsidR="00C040FB" w:rsidRDefault="00C040FB" w:rsidP="00F40B31">
      <w:pPr>
        <w:spacing w:after="120"/>
        <w:ind w:left="-900"/>
      </w:pPr>
      <w:r>
        <w:t>Company:</w:t>
      </w:r>
    </w:p>
    <w:p w14:paraId="7D57B44B" w14:textId="20BBD419" w:rsidR="00C040FB" w:rsidRDefault="00C040FB" w:rsidP="00F40B31">
      <w:pPr>
        <w:spacing w:after="120"/>
        <w:ind w:left="-900"/>
      </w:pPr>
      <w:r>
        <w:t>Phone:</w:t>
      </w:r>
    </w:p>
    <w:p w14:paraId="1AAD110F" w14:textId="15ED69A5" w:rsidR="00F40B31" w:rsidRDefault="00C040FB" w:rsidP="00F40B31">
      <w:pPr>
        <w:spacing w:after="120"/>
        <w:ind w:left="-900"/>
      </w:pPr>
      <w:r>
        <w:t>Email Address:</w:t>
      </w:r>
    </w:p>
    <w:p w14:paraId="4FFA9963" w14:textId="1EFAE585" w:rsidR="00F40B31" w:rsidRDefault="00F40B31" w:rsidP="00F40B31">
      <w:pPr>
        <w:spacing w:after="120"/>
        <w:ind w:left="-900"/>
      </w:pPr>
      <w:r>
        <w:t>Signature:</w:t>
      </w:r>
    </w:p>
    <w:p w14:paraId="4B8D59D7" w14:textId="4D44E41A" w:rsidR="00C040FB" w:rsidRDefault="00C040FB" w:rsidP="00C040FB">
      <w:pPr>
        <w:ind w:left="-900"/>
      </w:pPr>
    </w:p>
    <w:p w14:paraId="07601CB3" w14:textId="66EF8CD7" w:rsidR="00FF25D2" w:rsidRDefault="00FF25D2" w:rsidP="00C040FB">
      <w:pPr>
        <w:ind w:left="-90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93E595" wp14:editId="37FD8888">
                <wp:simplePos x="0" y="0"/>
                <wp:positionH relativeFrom="column">
                  <wp:posOffset>-552450</wp:posOffset>
                </wp:positionH>
                <wp:positionV relativeFrom="paragraph">
                  <wp:posOffset>141605</wp:posOffset>
                </wp:positionV>
                <wp:extent cx="6753225" cy="9525"/>
                <wp:effectExtent l="38100" t="38100" r="66675" b="8572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53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85C0B6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3.5pt,11.15pt" to="488.25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786DDCF3" w14:textId="77777777" w:rsidR="00FF25D2" w:rsidRDefault="00FF25D2" w:rsidP="00C040FB">
      <w:pPr>
        <w:ind w:left="-900"/>
        <w:rPr>
          <w:b/>
        </w:rPr>
      </w:pPr>
    </w:p>
    <w:p w14:paraId="3ECBE354" w14:textId="6F9E1295" w:rsidR="00C040FB" w:rsidRPr="0035481F" w:rsidRDefault="00FF25D2" w:rsidP="00C040FB">
      <w:pPr>
        <w:ind w:left="-900"/>
        <w:rPr>
          <w:b/>
        </w:rPr>
      </w:pPr>
      <w:r>
        <w:rPr>
          <w:b/>
        </w:rPr>
        <w:br/>
      </w:r>
      <w:r w:rsidR="00C040FB" w:rsidRPr="0035481F">
        <w:rPr>
          <w:b/>
        </w:rPr>
        <w:t>Sponsorship Level</w:t>
      </w:r>
    </w:p>
    <w:p w14:paraId="5E2A83C2" w14:textId="200D9CA5" w:rsidR="00C040FB" w:rsidRDefault="00C040FB" w:rsidP="00C040FB">
      <w:pPr>
        <w:ind w:left="-900"/>
      </w:pPr>
    </w:p>
    <w:p w14:paraId="453F2063" w14:textId="54BF2ED7" w:rsidR="00C040FB" w:rsidRDefault="00EF1EB0" w:rsidP="00746046">
      <w:pPr>
        <w:ind w:hanging="450"/>
      </w:pPr>
      <w:sdt>
        <w:sdtPr>
          <w:id w:val="-87393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6046">
            <w:rPr>
              <w:rFonts w:ascii="MS Gothic" w:eastAsia="MS Gothic" w:hAnsi="MS Gothic" w:hint="eastAsia"/>
            </w:rPr>
            <w:t>☐</w:t>
          </w:r>
        </w:sdtContent>
      </w:sdt>
      <w:r w:rsidR="00C040FB">
        <w:t xml:space="preserve">   </w:t>
      </w:r>
      <w:r w:rsidR="00FF25D2" w:rsidRPr="00FF25D2">
        <w:rPr>
          <w:b/>
        </w:rPr>
        <w:t>Platinum Sponsorship</w:t>
      </w:r>
      <w:r w:rsidR="00FF25D2">
        <w:rPr>
          <w:b/>
        </w:rPr>
        <w:t xml:space="preserve">, </w:t>
      </w:r>
      <w:r w:rsidR="0035481F">
        <w:t>$</w:t>
      </w:r>
      <w:r w:rsidR="00FF25D2">
        <w:t>3</w:t>
      </w:r>
      <w:r w:rsidR="00746046">
        <w:t>0</w:t>
      </w:r>
      <w:r w:rsidR="0035481F">
        <w:t>,000</w:t>
      </w:r>
    </w:p>
    <w:p w14:paraId="64DDC513" w14:textId="5106C9F0" w:rsidR="0035481F" w:rsidRDefault="0035481F" w:rsidP="0035481F">
      <w:pPr>
        <w:ind w:left="-450"/>
      </w:pPr>
    </w:p>
    <w:p w14:paraId="206B2F9E" w14:textId="52960EBF" w:rsidR="00C040FB" w:rsidRDefault="00EF1EB0" w:rsidP="00341425">
      <w:pPr>
        <w:ind w:left="-450"/>
      </w:pPr>
      <w:sdt>
        <w:sdtPr>
          <w:id w:val="1057127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481F">
            <w:rPr>
              <w:rFonts w:ascii="MS Gothic" w:eastAsia="MS Gothic" w:hAnsi="MS Gothic" w:hint="eastAsia"/>
            </w:rPr>
            <w:t>☐</w:t>
          </w:r>
        </w:sdtContent>
      </w:sdt>
      <w:r w:rsidR="0035481F">
        <w:t xml:space="preserve">   </w:t>
      </w:r>
      <w:r w:rsidR="00FF25D2">
        <w:rPr>
          <w:b/>
        </w:rPr>
        <w:t>Gold Sponsorship</w:t>
      </w:r>
      <w:r w:rsidR="00746046">
        <w:t xml:space="preserve">, </w:t>
      </w:r>
      <w:r w:rsidR="00FF25D2">
        <w:t>$20</w:t>
      </w:r>
      <w:r w:rsidR="00746046">
        <w:t>,000</w:t>
      </w:r>
    </w:p>
    <w:p w14:paraId="0CBD5191" w14:textId="4BEF2A6D" w:rsidR="0035481F" w:rsidRDefault="0035481F" w:rsidP="0035481F">
      <w:pPr>
        <w:ind w:left="-450"/>
      </w:pPr>
    </w:p>
    <w:p w14:paraId="14D33346" w14:textId="5F5E40A3" w:rsidR="0035481F" w:rsidRDefault="00EF1EB0" w:rsidP="0035481F">
      <w:pPr>
        <w:ind w:left="-450"/>
      </w:pPr>
      <w:sdt>
        <w:sdtPr>
          <w:id w:val="180711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481F">
            <w:rPr>
              <w:rFonts w:ascii="MS Gothic" w:eastAsia="MS Gothic" w:hAnsi="MS Gothic" w:hint="eastAsia"/>
            </w:rPr>
            <w:t>☐</w:t>
          </w:r>
        </w:sdtContent>
      </w:sdt>
      <w:r w:rsidR="0035481F">
        <w:t xml:space="preserve">   </w:t>
      </w:r>
      <w:r w:rsidR="00FF25D2">
        <w:rPr>
          <w:b/>
        </w:rPr>
        <w:t>Silver</w:t>
      </w:r>
      <w:r w:rsidR="0035481F" w:rsidRPr="00746046">
        <w:rPr>
          <w:b/>
        </w:rPr>
        <w:t xml:space="preserve"> Sponsorship</w:t>
      </w:r>
      <w:r w:rsidR="0035481F">
        <w:t>, $</w:t>
      </w:r>
      <w:r w:rsidR="00FF25D2">
        <w:t>10</w:t>
      </w:r>
      <w:r w:rsidR="00746046">
        <w:t>,000</w:t>
      </w:r>
    </w:p>
    <w:p w14:paraId="0EB10BA7" w14:textId="609ACBD9" w:rsidR="00746046" w:rsidRDefault="00746046" w:rsidP="0035481F">
      <w:pPr>
        <w:ind w:left="-450"/>
      </w:pPr>
    </w:p>
    <w:p w14:paraId="20197506" w14:textId="0132768E" w:rsidR="00746046" w:rsidRDefault="00EF1EB0" w:rsidP="00746046">
      <w:pPr>
        <w:ind w:left="-450"/>
      </w:pPr>
      <w:sdt>
        <w:sdtPr>
          <w:id w:val="-1166553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6046">
            <w:rPr>
              <w:rFonts w:ascii="MS Gothic" w:eastAsia="MS Gothic" w:hAnsi="MS Gothic" w:hint="eastAsia"/>
            </w:rPr>
            <w:t>☐</w:t>
          </w:r>
        </w:sdtContent>
      </w:sdt>
      <w:r w:rsidR="00746046">
        <w:t xml:space="preserve">   </w:t>
      </w:r>
      <w:r w:rsidR="00FF25D2" w:rsidRPr="00FF25D2">
        <w:rPr>
          <w:b/>
        </w:rPr>
        <w:t>Bronze Sponsorship</w:t>
      </w:r>
      <w:r w:rsidR="00FF25D2">
        <w:t>, $5,000</w:t>
      </w:r>
    </w:p>
    <w:p w14:paraId="5E91C608" w14:textId="27085169" w:rsidR="00341425" w:rsidRDefault="00341425" w:rsidP="00746046">
      <w:pPr>
        <w:ind w:left="-450"/>
      </w:pPr>
    </w:p>
    <w:p w14:paraId="23236FB8" w14:textId="3C327A53" w:rsidR="00341425" w:rsidRPr="003B6C50" w:rsidRDefault="00EF1EB0" w:rsidP="003B6C50">
      <w:pPr>
        <w:ind w:left="-450"/>
        <w:rPr>
          <w:b/>
        </w:rPr>
      </w:pPr>
      <w:sdt>
        <w:sdtPr>
          <w:id w:val="1714383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1425">
            <w:rPr>
              <w:rFonts w:ascii="MS Gothic" w:eastAsia="MS Gothic" w:hAnsi="MS Gothic" w:hint="eastAsia"/>
            </w:rPr>
            <w:t>☐</w:t>
          </w:r>
        </w:sdtContent>
      </w:sdt>
      <w:r w:rsidR="00341425">
        <w:t xml:space="preserve">   </w:t>
      </w:r>
      <w:r w:rsidR="00FF25D2" w:rsidRPr="00FF25D2">
        <w:rPr>
          <w:b/>
        </w:rPr>
        <w:t xml:space="preserve">Golf Tournament Sponsorship, </w:t>
      </w:r>
      <w:r w:rsidR="00FF25D2" w:rsidRPr="00FF25D2">
        <w:t>$2,500</w:t>
      </w:r>
    </w:p>
    <w:p w14:paraId="55C50373" w14:textId="62C07194" w:rsidR="0035481F" w:rsidRDefault="0035481F" w:rsidP="00746046">
      <w:pPr>
        <w:ind w:left="-450"/>
      </w:pPr>
    </w:p>
    <w:p w14:paraId="13C13EDA" w14:textId="6ACCBBDA" w:rsidR="0035481F" w:rsidRDefault="0035481F" w:rsidP="0035481F">
      <w:pPr>
        <w:ind w:left="-900"/>
      </w:pPr>
    </w:p>
    <w:p w14:paraId="16EB833F" w14:textId="77777777" w:rsidR="00F40B31" w:rsidRDefault="00F40B31" w:rsidP="00F40B31">
      <w:pPr>
        <w:ind w:left="-900"/>
      </w:pPr>
    </w:p>
    <w:sectPr w:rsidR="00F40B31" w:rsidSect="00142263">
      <w:headerReference w:type="default" r:id="rId8"/>
      <w:headerReference w:type="first" r:id="rId9"/>
      <w:footerReference w:type="first" r:id="rId10"/>
      <w:pgSz w:w="12240" w:h="15840"/>
      <w:pgMar w:top="360" w:right="1080" w:bottom="1260" w:left="1800" w:header="44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EAEAB1" w14:textId="77777777" w:rsidR="00EF1EB0" w:rsidRDefault="00EF1EB0" w:rsidP="005A1598">
      <w:r>
        <w:separator/>
      </w:r>
    </w:p>
  </w:endnote>
  <w:endnote w:type="continuationSeparator" w:id="0">
    <w:p w14:paraId="634FEDB8" w14:textId="77777777" w:rsidR="00EF1EB0" w:rsidRDefault="00EF1EB0" w:rsidP="005A1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B81EE" w14:textId="77777777" w:rsidR="00C14EF1" w:rsidRDefault="00C14EF1" w:rsidP="00C14EF1">
    <w:pPr>
      <w:pStyle w:val="Footer"/>
      <w:tabs>
        <w:tab w:val="clear" w:pos="4320"/>
        <w:tab w:val="clear" w:pos="8640"/>
        <w:tab w:val="left" w:pos="3307"/>
      </w:tabs>
    </w:pPr>
    <w:r>
      <w:rPr>
        <w:rFonts w:ascii="Helvetica" w:hAnsi="Helvetica"/>
        <w:noProof/>
        <w:sz w:val="22"/>
      </w:rPr>
      <w:drawing>
        <wp:anchor distT="0" distB="0" distL="114300" distR="114300" simplePos="0" relativeHeight="251668992" behindDoc="0" locked="0" layoutInCell="1" allowOverlap="1" wp14:anchorId="78193D03" wp14:editId="7B46994B">
          <wp:simplePos x="0" y="0"/>
          <wp:positionH relativeFrom="column">
            <wp:posOffset>1794510</wp:posOffset>
          </wp:positionH>
          <wp:positionV relativeFrom="paragraph">
            <wp:posOffset>-180277</wp:posOffset>
          </wp:positionV>
          <wp:extent cx="1692910" cy="662305"/>
          <wp:effectExtent l="0" t="0" r="2540" b="4445"/>
          <wp:wrapThrough wrapText="bothSides">
            <wp:wrapPolygon edited="0">
              <wp:start x="0" y="0"/>
              <wp:lineTo x="0" y="21124"/>
              <wp:lineTo x="21389" y="21124"/>
              <wp:lineTo x="21389" y="0"/>
              <wp:lineTo x="0" y="0"/>
            </wp:wrapPolygon>
          </wp:wrapThrough>
          <wp:docPr id="85" name="Picture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" name="Sourc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2910" cy="662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9578F0" w14:textId="77777777" w:rsidR="00EF1EB0" w:rsidRDefault="00EF1EB0" w:rsidP="005A1598">
      <w:r>
        <w:separator/>
      </w:r>
    </w:p>
  </w:footnote>
  <w:footnote w:type="continuationSeparator" w:id="0">
    <w:p w14:paraId="3F73E2EB" w14:textId="77777777" w:rsidR="00EF1EB0" w:rsidRDefault="00EF1EB0" w:rsidP="005A15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F75B4" w14:textId="6EB13DB1" w:rsidR="005E3FAE" w:rsidRPr="005E3FAE" w:rsidRDefault="003F522D" w:rsidP="00322CA2">
    <w:pPr>
      <w:jc w:val="right"/>
      <w:rPr>
        <w:rFonts w:ascii="Times New Roman" w:hAnsi="Times New Roman"/>
        <w:sz w:val="20"/>
        <w:szCs w:val="20"/>
      </w:rPr>
    </w:pPr>
    <w:r w:rsidRPr="003F522D">
      <w:rPr>
        <w:rFonts w:ascii="Times New Roman" w:hAnsi="Times New Roman"/>
        <w:sz w:val="20"/>
        <w:szCs w:val="20"/>
      </w:rPr>
      <w:t>FPA Partners with PACK EXPO Las Vegas</w:t>
    </w:r>
    <w:r w:rsidR="005E3FAE" w:rsidRPr="005E3FAE">
      <w:rPr>
        <w:rFonts w:ascii="Times New Roman" w:hAnsi="Times New Roman"/>
        <w:sz w:val="20"/>
        <w:szCs w:val="20"/>
      </w:rPr>
      <w:t xml:space="preserve">, Page </w:t>
    </w:r>
    <w:r w:rsidR="003B6DA1" w:rsidRPr="003B6DA1">
      <w:rPr>
        <w:rFonts w:ascii="Times New Roman" w:hAnsi="Times New Roman"/>
        <w:sz w:val="20"/>
        <w:szCs w:val="20"/>
      </w:rPr>
      <w:fldChar w:fldCharType="begin"/>
    </w:r>
    <w:r w:rsidR="003B6DA1" w:rsidRPr="003B6DA1">
      <w:rPr>
        <w:rFonts w:ascii="Times New Roman" w:hAnsi="Times New Roman"/>
        <w:sz w:val="20"/>
        <w:szCs w:val="20"/>
      </w:rPr>
      <w:instrText xml:space="preserve"> PAGE   \* MERGEFORMAT </w:instrText>
    </w:r>
    <w:r w:rsidR="003B6DA1" w:rsidRPr="003B6DA1">
      <w:rPr>
        <w:rFonts w:ascii="Times New Roman" w:hAnsi="Times New Roman"/>
        <w:sz w:val="20"/>
        <w:szCs w:val="20"/>
      </w:rPr>
      <w:fldChar w:fldCharType="separate"/>
    </w:r>
    <w:r w:rsidR="00746046">
      <w:rPr>
        <w:rFonts w:ascii="Times New Roman" w:hAnsi="Times New Roman"/>
        <w:noProof/>
        <w:sz w:val="20"/>
        <w:szCs w:val="20"/>
      </w:rPr>
      <w:t>2</w:t>
    </w:r>
    <w:r w:rsidR="003B6DA1" w:rsidRPr="003B6DA1">
      <w:rPr>
        <w:rFonts w:ascii="Times New Roman" w:hAnsi="Times New Roman"/>
        <w:noProof/>
        <w:sz w:val="20"/>
        <w:szCs w:val="20"/>
      </w:rPr>
      <w:fldChar w:fldCharType="end"/>
    </w:r>
  </w:p>
  <w:p w14:paraId="42635D5F" w14:textId="77777777" w:rsidR="005E3FAE" w:rsidRDefault="005E3F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4B4DC" w14:textId="77777777" w:rsidR="00C14EF1" w:rsidRPr="00C167AD" w:rsidRDefault="00891C4E" w:rsidP="006663BB">
    <w:pPr>
      <w:pStyle w:val="Header"/>
      <w:tabs>
        <w:tab w:val="left" w:pos="7380"/>
      </w:tabs>
      <w:ind w:left="7380" w:right="-1980"/>
      <w:rPr>
        <w:rFonts w:ascii="Helvetica" w:hAnsi="Helvetica"/>
        <w:color w:val="0B529B"/>
        <w:sz w:val="18"/>
        <w:szCs w:val="18"/>
      </w:rPr>
    </w:pPr>
    <w:r>
      <w:rPr>
        <w:noProof/>
      </w:rPr>
      <w:drawing>
        <wp:anchor distT="0" distB="0" distL="114300" distR="114300" simplePos="0" relativeHeight="251670016" behindDoc="0" locked="0" layoutInCell="1" allowOverlap="1" wp14:anchorId="1472218A" wp14:editId="797D5BD5">
          <wp:simplePos x="0" y="0"/>
          <wp:positionH relativeFrom="column">
            <wp:posOffset>-616444</wp:posOffset>
          </wp:positionH>
          <wp:positionV relativeFrom="paragraph">
            <wp:posOffset>-3175</wp:posOffset>
          </wp:positionV>
          <wp:extent cx="2612523" cy="1027289"/>
          <wp:effectExtent l="0" t="0" r="0" b="1905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PA_TagLogoHoriz_4C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2523" cy="10272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4EF1" w:rsidRPr="00C167AD">
      <w:rPr>
        <w:rFonts w:ascii="Helvetica" w:hAnsi="Helvetica"/>
        <w:color w:val="0B529B"/>
        <w:sz w:val="18"/>
        <w:szCs w:val="18"/>
      </w:rPr>
      <w:t>185 Admiral Cochrane Dr</w:t>
    </w:r>
    <w:r w:rsidR="00C14EF1">
      <w:rPr>
        <w:rFonts w:ascii="Helvetica" w:hAnsi="Helvetica"/>
        <w:color w:val="0B529B"/>
        <w:sz w:val="18"/>
        <w:szCs w:val="18"/>
      </w:rPr>
      <w:t>ive</w:t>
    </w:r>
  </w:p>
  <w:p w14:paraId="7EEB3190" w14:textId="77777777" w:rsidR="00C14EF1" w:rsidRPr="00C167AD" w:rsidRDefault="00C14EF1" w:rsidP="006663BB">
    <w:pPr>
      <w:pStyle w:val="Header"/>
      <w:tabs>
        <w:tab w:val="left" w:pos="7380"/>
      </w:tabs>
      <w:ind w:left="7380" w:right="-1620"/>
      <w:rPr>
        <w:rFonts w:ascii="Helvetica" w:hAnsi="Helvetica"/>
        <w:color w:val="0B529B"/>
        <w:sz w:val="18"/>
        <w:szCs w:val="18"/>
      </w:rPr>
    </w:pPr>
    <w:r w:rsidRPr="00C167AD">
      <w:rPr>
        <w:rFonts w:ascii="Helvetica" w:hAnsi="Helvetica"/>
        <w:color w:val="0B529B"/>
        <w:sz w:val="18"/>
        <w:szCs w:val="18"/>
      </w:rPr>
      <w:t>Suite 105</w:t>
    </w:r>
  </w:p>
  <w:p w14:paraId="1FD952C2" w14:textId="77777777" w:rsidR="00C14EF1" w:rsidRPr="00C167AD" w:rsidRDefault="00C14EF1" w:rsidP="00C14EF1">
    <w:pPr>
      <w:pStyle w:val="Header"/>
      <w:tabs>
        <w:tab w:val="left" w:pos="7380"/>
      </w:tabs>
      <w:ind w:left="7380" w:right="-1620"/>
      <w:rPr>
        <w:rFonts w:ascii="Helvetica" w:hAnsi="Helvetica"/>
        <w:color w:val="0B529B"/>
        <w:sz w:val="18"/>
        <w:szCs w:val="18"/>
      </w:rPr>
    </w:pPr>
    <w:r w:rsidRPr="00C167AD">
      <w:rPr>
        <w:rFonts w:ascii="Helvetica" w:hAnsi="Helvetica"/>
        <w:color w:val="0B529B"/>
        <w:sz w:val="18"/>
        <w:szCs w:val="18"/>
      </w:rPr>
      <w:t>Annapolis, MD 21401</w:t>
    </w:r>
  </w:p>
  <w:p w14:paraId="6F489040" w14:textId="77777777" w:rsidR="00C14EF1" w:rsidRPr="00C167AD" w:rsidRDefault="00C14EF1" w:rsidP="00C14EF1">
    <w:pPr>
      <w:pStyle w:val="Header"/>
      <w:tabs>
        <w:tab w:val="left" w:pos="7380"/>
      </w:tabs>
      <w:ind w:left="7380" w:right="-1620"/>
      <w:rPr>
        <w:rFonts w:ascii="Helvetica" w:hAnsi="Helvetica"/>
        <w:color w:val="0B529B"/>
        <w:sz w:val="18"/>
        <w:szCs w:val="18"/>
      </w:rPr>
    </w:pPr>
  </w:p>
  <w:p w14:paraId="4DD2D4CB" w14:textId="77777777" w:rsidR="00C14EF1" w:rsidRPr="00C167AD" w:rsidRDefault="00C14EF1" w:rsidP="00C14EF1">
    <w:pPr>
      <w:pStyle w:val="Header"/>
      <w:tabs>
        <w:tab w:val="left" w:pos="7380"/>
      </w:tabs>
      <w:ind w:left="7380" w:right="-1620"/>
      <w:rPr>
        <w:rFonts w:ascii="Helvetica" w:hAnsi="Helvetica"/>
        <w:color w:val="0B529B"/>
        <w:sz w:val="18"/>
        <w:szCs w:val="18"/>
      </w:rPr>
    </w:pPr>
    <w:r>
      <w:rPr>
        <w:rFonts w:ascii="Helvetica" w:hAnsi="Helvetica"/>
        <w:color w:val="0B529B"/>
        <w:sz w:val="18"/>
        <w:szCs w:val="18"/>
      </w:rPr>
      <w:t>Tel (410) 694-</w:t>
    </w:r>
    <w:r w:rsidRPr="00C167AD">
      <w:rPr>
        <w:rFonts w:ascii="Helvetica" w:hAnsi="Helvetica"/>
        <w:color w:val="0B529B"/>
        <w:sz w:val="18"/>
        <w:szCs w:val="18"/>
      </w:rPr>
      <w:t>0800</w:t>
    </w:r>
  </w:p>
  <w:p w14:paraId="2C3A5F2A" w14:textId="77777777" w:rsidR="00C14EF1" w:rsidRPr="00C167AD" w:rsidRDefault="00C14EF1" w:rsidP="00C14EF1">
    <w:pPr>
      <w:pStyle w:val="Header"/>
      <w:tabs>
        <w:tab w:val="left" w:pos="7380"/>
      </w:tabs>
      <w:ind w:left="7380" w:right="-1620"/>
      <w:rPr>
        <w:rFonts w:ascii="Helvetica" w:hAnsi="Helvetica"/>
        <w:color w:val="0B529B"/>
        <w:sz w:val="18"/>
        <w:szCs w:val="18"/>
      </w:rPr>
    </w:pPr>
    <w:r>
      <w:rPr>
        <w:rFonts w:ascii="Helvetica" w:hAnsi="Helvetica"/>
        <w:color w:val="0B529B"/>
        <w:sz w:val="18"/>
        <w:szCs w:val="18"/>
      </w:rPr>
      <w:t>Fax (410) 694-</w:t>
    </w:r>
    <w:r w:rsidRPr="00C167AD">
      <w:rPr>
        <w:rFonts w:ascii="Helvetica" w:hAnsi="Helvetica"/>
        <w:color w:val="0B529B"/>
        <w:sz w:val="18"/>
        <w:szCs w:val="18"/>
      </w:rPr>
      <w:t>0900</w:t>
    </w:r>
  </w:p>
  <w:p w14:paraId="5661ABEB" w14:textId="77777777" w:rsidR="00C14EF1" w:rsidRPr="00C167AD" w:rsidRDefault="006663BB" w:rsidP="00C14EF1">
    <w:pPr>
      <w:pStyle w:val="Header"/>
      <w:tabs>
        <w:tab w:val="left" w:pos="7380"/>
      </w:tabs>
      <w:ind w:left="7380" w:right="-1620"/>
      <w:rPr>
        <w:rFonts w:ascii="Helvetica" w:hAnsi="Helvetica"/>
        <w:color w:val="0B529B"/>
        <w:sz w:val="18"/>
        <w:szCs w:val="18"/>
      </w:rPr>
    </w:pPr>
    <w:r>
      <w:rPr>
        <w:rFonts w:ascii="Helvetica" w:hAnsi="Helvetica"/>
        <w:noProof/>
        <w:color w:val="0B529B"/>
        <w:sz w:val="18"/>
        <w:szCs w:val="18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5938FD21" wp14:editId="7A53B37A">
              <wp:simplePos x="0" y="0"/>
              <wp:positionH relativeFrom="column">
                <wp:posOffset>911860</wp:posOffset>
              </wp:positionH>
              <wp:positionV relativeFrom="paragraph">
                <wp:posOffset>80533</wp:posOffset>
              </wp:positionV>
              <wp:extent cx="81280" cy="217170"/>
              <wp:effectExtent l="0" t="0" r="0" b="0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280" cy="21717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5B1F5AF" id="Rectangle 18" o:spid="_x0000_s1026" style="position:absolute;margin-left:71.8pt;margin-top:6.35pt;width:6.4pt;height:17.1pt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" fillcolor="white [3212]" stroked="f"/>
          </w:pict>
        </mc:Fallback>
      </mc:AlternateContent>
    </w:r>
  </w:p>
  <w:p w14:paraId="7C0D3228" w14:textId="77777777" w:rsidR="00C14EF1" w:rsidRPr="00C167AD" w:rsidRDefault="00C14EF1" w:rsidP="00C14EF1">
    <w:pPr>
      <w:pStyle w:val="Header"/>
      <w:tabs>
        <w:tab w:val="left" w:pos="7380"/>
      </w:tabs>
      <w:ind w:left="7380" w:right="-1620"/>
      <w:rPr>
        <w:rFonts w:ascii="Helvetica" w:hAnsi="Helvetica"/>
        <w:color w:val="0B529B"/>
        <w:sz w:val="18"/>
        <w:szCs w:val="18"/>
      </w:rPr>
    </w:pPr>
    <w:r w:rsidRPr="00C167AD">
      <w:rPr>
        <w:rFonts w:ascii="Helvetica" w:hAnsi="Helvetica"/>
        <w:color w:val="0B529B"/>
        <w:sz w:val="18"/>
        <w:szCs w:val="18"/>
      </w:rPr>
      <w:t>www.flexpack.org</w:t>
    </w:r>
  </w:p>
  <w:p w14:paraId="214A15EE" w14:textId="77777777" w:rsidR="00C14EF1" w:rsidRDefault="00C14E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5435A"/>
    <w:multiLevelType w:val="hybridMultilevel"/>
    <w:tmpl w:val="484CDD9A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" w15:restartNumberingAfterBreak="0">
    <w:nsid w:val="70251CE9"/>
    <w:multiLevelType w:val="hybridMultilevel"/>
    <w:tmpl w:val="A8821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1MLMwMTUyNzZS0lEKTi0uzszPAykwrAUAxAk3QywAAAA="/>
  </w:docVars>
  <w:rsids>
    <w:rsidRoot w:val="00C167AD"/>
    <w:rsid w:val="00031E13"/>
    <w:rsid w:val="00083000"/>
    <w:rsid w:val="000869C3"/>
    <w:rsid w:val="00091F0F"/>
    <w:rsid w:val="0009361D"/>
    <w:rsid w:val="00096D7B"/>
    <w:rsid w:val="000A6355"/>
    <w:rsid w:val="000D603B"/>
    <w:rsid w:val="000E2511"/>
    <w:rsid w:val="00102654"/>
    <w:rsid w:val="0013199A"/>
    <w:rsid w:val="00136DFE"/>
    <w:rsid w:val="00142263"/>
    <w:rsid w:val="00170200"/>
    <w:rsid w:val="001746EC"/>
    <w:rsid w:val="00181F5D"/>
    <w:rsid w:val="001A77DA"/>
    <w:rsid w:val="001C6A36"/>
    <w:rsid w:val="001D0155"/>
    <w:rsid w:val="001D15FB"/>
    <w:rsid w:val="001F7668"/>
    <w:rsid w:val="00200EF3"/>
    <w:rsid w:val="0020450B"/>
    <w:rsid w:val="00211C12"/>
    <w:rsid w:val="00232EFC"/>
    <w:rsid w:val="00247833"/>
    <w:rsid w:val="00252958"/>
    <w:rsid w:val="00252AFC"/>
    <w:rsid w:val="00260340"/>
    <w:rsid w:val="00263719"/>
    <w:rsid w:val="0026686B"/>
    <w:rsid w:val="00282E82"/>
    <w:rsid w:val="00296102"/>
    <w:rsid w:val="002D7BE6"/>
    <w:rsid w:val="002F1653"/>
    <w:rsid w:val="002F4384"/>
    <w:rsid w:val="00322CA2"/>
    <w:rsid w:val="0033439C"/>
    <w:rsid w:val="00341425"/>
    <w:rsid w:val="0035216E"/>
    <w:rsid w:val="0035481F"/>
    <w:rsid w:val="00355C4E"/>
    <w:rsid w:val="0037481B"/>
    <w:rsid w:val="00385612"/>
    <w:rsid w:val="003A4DE0"/>
    <w:rsid w:val="003B5162"/>
    <w:rsid w:val="003B6C50"/>
    <w:rsid w:val="003B6DA1"/>
    <w:rsid w:val="003F522D"/>
    <w:rsid w:val="004008A3"/>
    <w:rsid w:val="00402654"/>
    <w:rsid w:val="00404C2B"/>
    <w:rsid w:val="00404D6F"/>
    <w:rsid w:val="00421B69"/>
    <w:rsid w:val="00452915"/>
    <w:rsid w:val="00454C83"/>
    <w:rsid w:val="00474204"/>
    <w:rsid w:val="004831D6"/>
    <w:rsid w:val="004864B2"/>
    <w:rsid w:val="004A707E"/>
    <w:rsid w:val="004B1598"/>
    <w:rsid w:val="004B50A0"/>
    <w:rsid w:val="004C184D"/>
    <w:rsid w:val="004C315C"/>
    <w:rsid w:val="004C50B6"/>
    <w:rsid w:val="004D189A"/>
    <w:rsid w:val="004E4D48"/>
    <w:rsid w:val="004E775E"/>
    <w:rsid w:val="004F07CB"/>
    <w:rsid w:val="00515030"/>
    <w:rsid w:val="005822D1"/>
    <w:rsid w:val="00583B90"/>
    <w:rsid w:val="005A1598"/>
    <w:rsid w:val="005A237D"/>
    <w:rsid w:val="005B54EC"/>
    <w:rsid w:val="005E08FA"/>
    <w:rsid w:val="005E3FAE"/>
    <w:rsid w:val="005F2794"/>
    <w:rsid w:val="00612276"/>
    <w:rsid w:val="006224BB"/>
    <w:rsid w:val="00626598"/>
    <w:rsid w:val="00643EB4"/>
    <w:rsid w:val="006663BB"/>
    <w:rsid w:val="00680995"/>
    <w:rsid w:val="00684F7E"/>
    <w:rsid w:val="00696383"/>
    <w:rsid w:val="006B510F"/>
    <w:rsid w:val="006B7C02"/>
    <w:rsid w:val="006C1DD8"/>
    <w:rsid w:val="006C51DD"/>
    <w:rsid w:val="006D3FCB"/>
    <w:rsid w:val="006F3318"/>
    <w:rsid w:val="00705371"/>
    <w:rsid w:val="00746046"/>
    <w:rsid w:val="0076288B"/>
    <w:rsid w:val="007A5E28"/>
    <w:rsid w:val="007A7BA3"/>
    <w:rsid w:val="007C0E43"/>
    <w:rsid w:val="007D30E8"/>
    <w:rsid w:val="007D5335"/>
    <w:rsid w:val="007D5A36"/>
    <w:rsid w:val="007E1879"/>
    <w:rsid w:val="007E7258"/>
    <w:rsid w:val="007F7C35"/>
    <w:rsid w:val="00807363"/>
    <w:rsid w:val="00812F30"/>
    <w:rsid w:val="00814A66"/>
    <w:rsid w:val="00835B12"/>
    <w:rsid w:val="008370F7"/>
    <w:rsid w:val="00845857"/>
    <w:rsid w:val="008639F6"/>
    <w:rsid w:val="0088167C"/>
    <w:rsid w:val="00885A14"/>
    <w:rsid w:val="00891C4E"/>
    <w:rsid w:val="008A06C0"/>
    <w:rsid w:val="008C064B"/>
    <w:rsid w:val="008C6975"/>
    <w:rsid w:val="009030BB"/>
    <w:rsid w:val="00926256"/>
    <w:rsid w:val="00930B92"/>
    <w:rsid w:val="00943A48"/>
    <w:rsid w:val="009472E1"/>
    <w:rsid w:val="00947D8A"/>
    <w:rsid w:val="00985D63"/>
    <w:rsid w:val="00996A23"/>
    <w:rsid w:val="009A6D2F"/>
    <w:rsid w:val="009B661F"/>
    <w:rsid w:val="009C04CF"/>
    <w:rsid w:val="009C420D"/>
    <w:rsid w:val="009C4361"/>
    <w:rsid w:val="009E1142"/>
    <w:rsid w:val="00A10F6C"/>
    <w:rsid w:val="00A11FC3"/>
    <w:rsid w:val="00A127C4"/>
    <w:rsid w:val="00A272E9"/>
    <w:rsid w:val="00A34FB1"/>
    <w:rsid w:val="00A6514E"/>
    <w:rsid w:val="00A86DE6"/>
    <w:rsid w:val="00AB7A95"/>
    <w:rsid w:val="00AD5F38"/>
    <w:rsid w:val="00AF7830"/>
    <w:rsid w:val="00B334FD"/>
    <w:rsid w:val="00B67C97"/>
    <w:rsid w:val="00B94A0F"/>
    <w:rsid w:val="00B95AA3"/>
    <w:rsid w:val="00B97B41"/>
    <w:rsid w:val="00BA7692"/>
    <w:rsid w:val="00BB47CA"/>
    <w:rsid w:val="00BB7056"/>
    <w:rsid w:val="00BC6793"/>
    <w:rsid w:val="00BC7AF6"/>
    <w:rsid w:val="00C040FB"/>
    <w:rsid w:val="00C14EF1"/>
    <w:rsid w:val="00C167AD"/>
    <w:rsid w:val="00C21179"/>
    <w:rsid w:val="00C41844"/>
    <w:rsid w:val="00C421CB"/>
    <w:rsid w:val="00C770F5"/>
    <w:rsid w:val="00C86B08"/>
    <w:rsid w:val="00C95E54"/>
    <w:rsid w:val="00CA09EB"/>
    <w:rsid w:val="00CB10DE"/>
    <w:rsid w:val="00CC7FBE"/>
    <w:rsid w:val="00CF14BD"/>
    <w:rsid w:val="00D04AA5"/>
    <w:rsid w:val="00D07321"/>
    <w:rsid w:val="00D85663"/>
    <w:rsid w:val="00DC6E30"/>
    <w:rsid w:val="00E03025"/>
    <w:rsid w:val="00E06A04"/>
    <w:rsid w:val="00E17FEB"/>
    <w:rsid w:val="00E325EF"/>
    <w:rsid w:val="00E35818"/>
    <w:rsid w:val="00E36096"/>
    <w:rsid w:val="00E60619"/>
    <w:rsid w:val="00E904AA"/>
    <w:rsid w:val="00EA413B"/>
    <w:rsid w:val="00EC2D7C"/>
    <w:rsid w:val="00EE1482"/>
    <w:rsid w:val="00EF1EB0"/>
    <w:rsid w:val="00EF43FE"/>
    <w:rsid w:val="00F100E4"/>
    <w:rsid w:val="00F14355"/>
    <w:rsid w:val="00F24C37"/>
    <w:rsid w:val="00F2704C"/>
    <w:rsid w:val="00F40B31"/>
    <w:rsid w:val="00F453D4"/>
    <w:rsid w:val="00F51B82"/>
    <w:rsid w:val="00F66C54"/>
    <w:rsid w:val="00FA056B"/>
    <w:rsid w:val="00FB247B"/>
    <w:rsid w:val="00FE2C00"/>
    <w:rsid w:val="00FF25D2"/>
    <w:rsid w:val="00FF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9FF715"/>
  <w15:docId w15:val="{579F2C24-AA9B-4985-A30E-A1E654355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5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1598"/>
  </w:style>
  <w:style w:type="paragraph" w:styleId="Footer">
    <w:name w:val="footer"/>
    <w:basedOn w:val="Normal"/>
    <w:link w:val="FooterChar"/>
    <w:uiPriority w:val="99"/>
    <w:unhideWhenUsed/>
    <w:rsid w:val="005A15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1598"/>
  </w:style>
  <w:style w:type="paragraph" w:styleId="BalloonText">
    <w:name w:val="Balloon Text"/>
    <w:basedOn w:val="Normal"/>
    <w:link w:val="BalloonTextChar"/>
    <w:uiPriority w:val="99"/>
    <w:semiHidden/>
    <w:unhideWhenUsed/>
    <w:rsid w:val="005A15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1598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C697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537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C7AF6"/>
    <w:rPr>
      <w:b/>
      <w:bCs/>
    </w:rPr>
  </w:style>
  <w:style w:type="character" w:customStyle="1" w:styleId="u-linkcomplex-target">
    <w:name w:val="u-linkcomplex-target"/>
    <w:basedOn w:val="DefaultParagraphFont"/>
    <w:rsid w:val="004E4D48"/>
  </w:style>
  <w:style w:type="character" w:styleId="FollowedHyperlink">
    <w:name w:val="FollowedHyperlink"/>
    <w:basedOn w:val="DefaultParagraphFont"/>
    <w:uiPriority w:val="99"/>
    <w:semiHidden/>
    <w:unhideWhenUsed/>
    <w:rsid w:val="00AB7A95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11FC3"/>
    <w:pPr>
      <w:widowControl w:val="0"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39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09C7F-5F52-42E9-BEA1-733B2A99C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Dutch</Company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keene</dc:creator>
  <cp:keywords/>
  <dc:description/>
  <cp:lastModifiedBy>Dani Diehlmann</cp:lastModifiedBy>
  <cp:revision>2</cp:revision>
  <cp:lastPrinted>2016-07-19T15:59:00Z</cp:lastPrinted>
  <dcterms:created xsi:type="dcterms:W3CDTF">2021-01-13T15:16:00Z</dcterms:created>
  <dcterms:modified xsi:type="dcterms:W3CDTF">2021-01-13T15:16:00Z</dcterms:modified>
</cp:coreProperties>
</file>